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76791" w14:textId="77777777" w:rsidR="00302FA2" w:rsidRPr="00302FA2" w:rsidRDefault="00302FA2" w:rsidP="00302FA2">
      <w:pPr>
        <w:pStyle w:val="Heading1"/>
        <w:jc w:val="center"/>
        <w:rPr>
          <w:sz w:val="52"/>
          <w:lang w:val="bg-BG"/>
        </w:rPr>
      </w:pPr>
      <w:r w:rsidRPr="00302FA2">
        <w:rPr>
          <w:sz w:val="52"/>
        </w:rPr>
        <w:t>Exercises: Working with Abstraction</w:t>
      </w:r>
    </w:p>
    <w:p w14:paraId="2CA18D94" w14:textId="1368457F" w:rsidR="00904195" w:rsidRDefault="00302FA2" w:rsidP="00907A9D">
      <w:pPr>
        <w:jc w:val="center"/>
        <w:rPr>
          <w:rStyle w:val="InternetLink"/>
        </w:rPr>
      </w:pPr>
      <w:r w:rsidRPr="00302FA2">
        <w:t xml:space="preserve">This document defines the </w:t>
      </w:r>
      <w:r w:rsidRPr="00302FA2">
        <w:rPr>
          <w:bCs/>
        </w:rPr>
        <w:t>exercises</w:t>
      </w:r>
      <w:r w:rsidRPr="00302FA2">
        <w:t xml:space="preserve"> for </w:t>
      </w:r>
      <w:r w:rsidR="00886796">
        <w:t xml:space="preserve">the </w:t>
      </w:r>
      <w:r w:rsidRPr="00904195">
        <w:rPr>
          <w:bCs/>
        </w:rPr>
        <w:t xml:space="preserve">"Java Advanced" course @ </w:t>
      </w:r>
      <w:r w:rsidR="00904195" w:rsidRPr="00904195">
        <w:rPr>
          <w:bCs/>
        </w:rPr>
        <w:t>SoftUni</w:t>
      </w:r>
      <w:r w:rsidR="00904195">
        <w:rPr>
          <w:bCs/>
        </w:rPr>
        <w:t>.</w:t>
      </w:r>
    </w:p>
    <w:p w14:paraId="647D158B" w14:textId="263F7B6D" w:rsidR="00302FA2" w:rsidRPr="00302FA2" w:rsidRDefault="00302FA2" w:rsidP="00907A9D">
      <w:pPr>
        <w:jc w:val="center"/>
        <w:rPr>
          <w:lang w:val="bg-BG"/>
        </w:rPr>
      </w:pPr>
      <w:r w:rsidRPr="00302FA2">
        <w:t xml:space="preserve">Please submit your solutions </w:t>
      </w:r>
      <w:r w:rsidRPr="00302FA2">
        <w:rPr>
          <w:noProof/>
        </w:rPr>
        <w:t>(</w:t>
      </w:r>
      <w:r w:rsidRPr="00302FA2">
        <w:t>source code</w:t>
      </w:r>
      <w:r w:rsidRPr="00302FA2">
        <w:rPr>
          <w:noProof/>
        </w:rPr>
        <w:t xml:space="preserve">) </w:t>
      </w:r>
      <w:r w:rsidR="00C272AA">
        <w:t>to</w:t>
      </w:r>
      <w:r w:rsidRPr="00302FA2">
        <w:t xml:space="preserve"> all below</w:t>
      </w:r>
      <w:r w:rsidR="00C272AA">
        <w:t>-</w:t>
      </w:r>
      <w:r w:rsidRPr="00302FA2">
        <w:t xml:space="preserve">described problems in </w:t>
      </w:r>
      <w:hyperlink r:id="rId8">
        <w:r w:rsidRPr="00302FA2">
          <w:rPr>
            <w:rStyle w:val="InternetLink"/>
          </w:rPr>
          <w:t>Judge</w:t>
        </w:r>
      </w:hyperlink>
      <w:bookmarkStart w:id="0" w:name="_GoBack"/>
      <w:bookmarkEnd w:id="0"/>
      <w:r w:rsidRPr="00302FA2">
        <w:t>.</w:t>
      </w:r>
    </w:p>
    <w:p w14:paraId="2DB0569B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194E2CAE" w14:textId="18619995" w:rsidR="00302FA2" w:rsidRPr="00302FA2" w:rsidRDefault="00302FA2" w:rsidP="00302FA2">
      <w:pPr>
        <w:rPr>
          <w:lang w:val="bg-BG"/>
        </w:rPr>
      </w:pPr>
      <w:r w:rsidRPr="00302FA2">
        <w:lastRenderedPageBreak/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Heading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302FA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r w:rsidRPr="00302FA2">
        <w:t xml:space="preserve">e.g.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6C2CBE94" w14:textId="77777777" w:rsidR="00302FA2" w:rsidRPr="00302FA2" w:rsidRDefault="00302FA2" w:rsidP="00302FA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p w14:paraId="0B9818B3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71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4890"/>
      </w:tblGrid>
      <w:tr w:rsidR="00302FA2" w:rsidRPr="00302FA2" w14:paraId="2BEC5F87" w14:textId="77777777" w:rsidTr="00060FCF">
        <w:trPr>
          <w:trHeight w:val="340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90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17E41CC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yellow"/>
              </w:rPr>
              <w:t>YELLOW</w:t>
            </w:r>
          </w:p>
          <w:p w14:paraId="3F37E70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  <w:p w14:paraId="3A40D8E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GREEN</w:t>
            </w:r>
          </w:p>
          <w:p w14:paraId="64CDA1E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YELLOW</w:t>
            </w:r>
          </w:p>
          <w:p w14:paraId="3FC91D8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noProof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</w:tc>
      </w:tr>
      <w:tr w:rsidR="00480534" w:rsidRPr="00302FA2" w14:paraId="08BC9829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0534">
              <w:rPr>
                <w:rFonts w:ascii="Consolas" w:hAnsi="Consolas"/>
                <w:bCs/>
                <w:noProof/>
              </w:rPr>
              <w:t>RED RED RED GREEN GREEN GREEN</w:t>
            </w:r>
          </w:p>
          <w:p w14:paraId="002A6277" w14:textId="6EE0760D" w:rsidR="00480534" w:rsidRPr="00302FA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48053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37D5359D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09769B36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  <w:p w14:paraId="262D0B8F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2921357B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75102DDE" w14:textId="7A0D82ED" w:rsidR="00480534" w:rsidRPr="00302FA2" w:rsidRDefault="00480534" w:rsidP="00480534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Heading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9" w:history="1">
        <w:r w:rsidRPr="00302FA2">
          <w:rPr>
            <w:rStyle w:val="Hyperlink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302FA2">
      <w:pPr>
        <w:pStyle w:val="Heading2"/>
        <w:numPr>
          <w:ilvl w:val="0"/>
          <w:numId w:val="45"/>
        </w:numPr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lastRenderedPageBreak/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continuing on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5AA4BA7C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</w:t>
      </w:r>
      <w:r w:rsidR="00C272AA">
        <w:t xml:space="preserve">a </w:t>
      </w:r>
      <w:r w:rsidR="00302FA2" w:rsidRPr="00302FA2">
        <w:t xml:space="preserve">value </w:t>
      </w:r>
      <w:r w:rsidR="00C272AA">
        <w:t xml:space="preserve">of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  <w:lang w:val="bg-BG" w:eastAsia="bg-BG"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1" w:name="OLE_LINK1"/>
            <w:bookmarkStart w:id="2" w:name="OLE_LINK2"/>
            <w:bookmarkStart w:id="3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1"/>
            <w:bookmarkEnd w:id="2"/>
            <w:bookmarkEnd w:id="3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302FA2">
      <w:pPr>
        <w:pStyle w:val="Heading2"/>
        <w:numPr>
          <w:ilvl w:val="0"/>
          <w:numId w:val="45"/>
        </w:numPr>
        <w:jc w:val="both"/>
        <w:rPr>
          <w:lang w:val="bg-BG"/>
        </w:rPr>
      </w:pPr>
      <w:r w:rsidRPr="00302FA2"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time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ListParagraph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4B968635" w14:textId="77777777" w:rsidR="00302FA2" w:rsidRPr="00302FA2" w:rsidRDefault="00302FA2" w:rsidP="00302FA2">
      <w:pPr>
        <w:pStyle w:val="ListParagraph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rules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Inside a type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4AA0BAAA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</w:p>
    <w:p w14:paraId="3F6E69EE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lastRenderedPageBreak/>
        <w:t>Constraints</w:t>
      </w:r>
    </w:p>
    <w:p w14:paraId="09E2AD46" w14:textId="5EC6F82D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8ADBFF" w14:textId="77777777" w:rsidR="003931AF" w:rsidRDefault="003931AF" w:rsidP="008068A2">
      <w:pPr>
        <w:spacing w:after="0" w:line="240" w:lineRule="auto"/>
      </w:pPr>
      <w:r>
        <w:separator/>
      </w:r>
    </w:p>
  </w:endnote>
  <w:endnote w:type="continuationSeparator" w:id="0">
    <w:p w14:paraId="16FE3F57" w14:textId="77777777" w:rsidR="003931AF" w:rsidRDefault="003931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0F21580D" w:rsidR="004E4C1E" w:rsidRPr="003A58C5" w:rsidRDefault="003A58C5" w:rsidP="003A58C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221CDD4" wp14:editId="5BDFE8B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51923E" w14:textId="77777777" w:rsidR="003A58C5" w:rsidRDefault="003A58C5" w:rsidP="003A58C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17641976" w14:textId="60C3EE3B" w:rsidR="003A58C5" w:rsidRDefault="003A58C5" w:rsidP="003A58C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D31360" wp14:editId="578D3F5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B9B1F5D" wp14:editId="18800C32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0F3CA8" wp14:editId="7415D71F">
                                <wp:extent cx="182880" cy="182880"/>
                                <wp:effectExtent l="0" t="0" r="7620" b="7620"/>
                                <wp:docPr id="27" name="Picture 27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896B4E7" wp14:editId="6A0CBF64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8A6BA6A" wp14:editId="1D66EBE3">
                                <wp:extent cx="182880" cy="182880"/>
                                <wp:effectExtent l="0" t="0" r="7620" b="7620"/>
                                <wp:docPr id="25" name="Picture 25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4A4CB2" wp14:editId="2D74DB20">
                                <wp:extent cx="182880" cy="182880"/>
                                <wp:effectExtent l="0" t="0" r="7620" b="7620"/>
                                <wp:docPr id="24" name="Picture 24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06D40DA" wp14:editId="3DF436B2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5DAC28" wp14:editId="7D978FD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6A266E2" wp14:editId="4C75191A">
                                <wp:extent cx="182880" cy="182880"/>
                                <wp:effectExtent l="0" t="0" r="7620" b="7620"/>
                                <wp:docPr id="14" name="Picture 14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21CDD4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" filled="f" stroked="f">
              <v:textbox inset=".5mm,1.2mm,.5mm,.5mm">
                <w:txbxContent>
                  <w:p w14:paraId="1F51923E" w14:textId="77777777" w:rsidR="003A58C5" w:rsidRDefault="003A58C5" w:rsidP="003A58C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17641976" w14:textId="60C3EE3B" w:rsidR="003A58C5" w:rsidRDefault="003A58C5" w:rsidP="003A58C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BD31360" wp14:editId="578D3F5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B9B1F5D" wp14:editId="18800C32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90F3CA8" wp14:editId="7415D71F">
                          <wp:extent cx="182880" cy="182880"/>
                          <wp:effectExtent l="0" t="0" r="7620" b="7620"/>
                          <wp:docPr id="27" name="Picture 27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896B4E7" wp14:editId="6A0CBF64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8A6BA6A" wp14:editId="1D66EBE3">
                          <wp:extent cx="182880" cy="182880"/>
                          <wp:effectExtent l="0" t="0" r="7620" b="7620"/>
                          <wp:docPr id="25" name="Picture 25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4A4CB2" wp14:editId="2D74DB20">
                          <wp:extent cx="182880" cy="182880"/>
                          <wp:effectExtent l="0" t="0" r="7620" b="7620"/>
                          <wp:docPr id="24" name="Picture 24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06D40DA" wp14:editId="3DF436B2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5DAC28" wp14:editId="7D978FD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6A266E2" wp14:editId="4C75191A">
                          <wp:extent cx="182880" cy="182880"/>
                          <wp:effectExtent l="0" t="0" r="7620" b="7620"/>
                          <wp:docPr id="14" name="Picture 14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5E2274B" wp14:editId="35EAA35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317B89" w14:textId="77777777" w:rsidR="003A58C5" w:rsidRDefault="003A58C5" w:rsidP="003A58C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E2274B" id="Text Box 13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AuSwVw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76317B89" w14:textId="77777777" w:rsidR="003A58C5" w:rsidRDefault="003A58C5" w:rsidP="003A58C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700A2396" wp14:editId="678DD8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0042C4D" wp14:editId="7E19DB6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159542" id="Straight Connector 1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1a2ob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B2454B9" wp14:editId="0222F2B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35D3566" w14:textId="20C6E019" w:rsidR="003A58C5" w:rsidRDefault="003A58C5" w:rsidP="003A58C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C1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C1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2454B9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DosLuTcwIAAFw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14:paraId="635D3566" w14:textId="20C6E019" w:rsidR="003A58C5" w:rsidRDefault="003A58C5" w:rsidP="003A58C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90C1A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90C1A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63F788" w14:textId="77777777" w:rsidR="003931AF" w:rsidRDefault="003931AF" w:rsidP="008068A2">
      <w:pPr>
        <w:spacing w:after="0" w:line="240" w:lineRule="auto"/>
      </w:pPr>
      <w:r>
        <w:separator/>
      </w:r>
    </w:p>
  </w:footnote>
  <w:footnote w:type="continuationSeparator" w:id="0">
    <w:p w14:paraId="1E0A264F" w14:textId="77777777" w:rsidR="003931AF" w:rsidRDefault="003931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5"/>
  </w:num>
  <w:num w:numId="3">
    <w:abstractNumId w:val="13"/>
  </w:num>
  <w:num w:numId="4">
    <w:abstractNumId w:val="31"/>
  </w:num>
  <w:num w:numId="5">
    <w:abstractNumId w:val="32"/>
  </w:num>
  <w:num w:numId="6">
    <w:abstractNumId w:val="36"/>
  </w:num>
  <w:num w:numId="7">
    <w:abstractNumId w:val="6"/>
  </w:num>
  <w:num w:numId="8">
    <w:abstractNumId w:val="12"/>
  </w:num>
  <w:num w:numId="9">
    <w:abstractNumId w:val="29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35"/>
  </w:num>
  <w:num w:numId="15">
    <w:abstractNumId w:val="14"/>
  </w:num>
  <w:num w:numId="16">
    <w:abstractNumId w:val="40"/>
  </w:num>
  <w:num w:numId="17">
    <w:abstractNumId w:val="30"/>
  </w:num>
  <w:num w:numId="18">
    <w:abstractNumId w:val="44"/>
  </w:num>
  <w:num w:numId="19">
    <w:abstractNumId w:val="37"/>
  </w:num>
  <w:num w:numId="20">
    <w:abstractNumId w:val="24"/>
  </w:num>
  <w:num w:numId="21">
    <w:abstractNumId w:val="34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1"/>
  </w:num>
  <w:num w:numId="27">
    <w:abstractNumId w:val="39"/>
  </w:num>
  <w:num w:numId="28">
    <w:abstractNumId w:val="22"/>
  </w:num>
  <w:num w:numId="29">
    <w:abstractNumId w:val="43"/>
  </w:num>
  <w:num w:numId="30">
    <w:abstractNumId w:val="26"/>
  </w:num>
  <w:num w:numId="31">
    <w:abstractNumId w:val="15"/>
  </w:num>
  <w:num w:numId="32">
    <w:abstractNumId w:val="38"/>
  </w:num>
  <w:num w:numId="33">
    <w:abstractNumId w:val="41"/>
  </w:num>
  <w:num w:numId="34">
    <w:abstractNumId w:val="28"/>
  </w:num>
  <w:num w:numId="35">
    <w:abstractNumId w:val="42"/>
  </w:num>
  <w:num w:numId="36">
    <w:abstractNumId w:val="9"/>
  </w:num>
  <w:num w:numId="37">
    <w:abstractNumId w:val="27"/>
  </w:num>
  <w:num w:numId="38">
    <w:abstractNumId w:val="18"/>
  </w:num>
  <w:num w:numId="39">
    <w:abstractNumId w:val="33"/>
  </w:num>
  <w:num w:numId="40">
    <w:abstractNumId w:val="10"/>
  </w:num>
  <w:num w:numId="41">
    <w:abstractNumId w:val="1"/>
  </w:num>
  <w:num w:numId="42">
    <w:abstractNumId w:val="23"/>
  </w:num>
  <w:num w:numId="43">
    <w:abstractNumId w:val="20"/>
  </w:num>
  <w:num w:numId="44">
    <w:abstractNumId w:val="5"/>
  </w:num>
  <w:num w:numId="45">
    <w:abstractNumId w:val="8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41oArix8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7DB9"/>
    <w:rsid w:val="00302FA2"/>
    <w:rsid w:val="00305122"/>
    <w:rsid w:val="003230CF"/>
    <w:rsid w:val="0033212E"/>
    <w:rsid w:val="0033490F"/>
    <w:rsid w:val="00380A57"/>
    <w:rsid w:val="003817EF"/>
    <w:rsid w:val="00382A45"/>
    <w:rsid w:val="003931AF"/>
    <w:rsid w:val="003A1601"/>
    <w:rsid w:val="003A33F9"/>
    <w:rsid w:val="003A5602"/>
    <w:rsid w:val="003A58C5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195"/>
    <w:rsid w:val="00907A9D"/>
    <w:rsid w:val="00912BC6"/>
    <w:rsid w:val="0092145D"/>
    <w:rsid w:val="009254B7"/>
    <w:rsid w:val="00930CEE"/>
    <w:rsid w:val="00931C11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6AF3"/>
    <w:rsid w:val="00B9309B"/>
    <w:rsid w:val="00BA1F40"/>
    <w:rsid w:val="00BA4820"/>
    <w:rsid w:val="00BB05FA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2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3715"/>
    <w:rsid w:val="00CF0047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93981"/>
    <w:rsid w:val="00DA028F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C1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26/Working-with-Abstraction-Exercise-MLC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6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8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3.png"/><Relationship Id="rId16" Type="http://schemas.openxmlformats.org/officeDocument/2006/relationships/image" Target="media/image10.png"/><Relationship Id="rId20" Type="http://schemas.openxmlformats.org/officeDocument/2006/relationships/image" Target="media/image3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5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50.png"/><Relationship Id="rId32" Type="http://schemas.openxmlformats.org/officeDocument/2006/relationships/image" Target="media/image90.png"/><Relationship Id="rId37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70.png"/><Relationship Id="rId36" Type="http://schemas.openxmlformats.org/officeDocument/2006/relationships/image" Target="media/image110.png"/><Relationship Id="rId10" Type="http://schemas.openxmlformats.org/officeDocument/2006/relationships/image" Target="media/image7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4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9.png"/><Relationship Id="rId22" Type="http://schemas.openxmlformats.org/officeDocument/2006/relationships/image" Target="media/image4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8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6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D07CC9-6802-4089-AE45-EB9CCF1C5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450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3</cp:revision>
  <cp:lastPrinted>2015-10-26T22:35:00Z</cp:lastPrinted>
  <dcterms:created xsi:type="dcterms:W3CDTF">2019-11-12T12:29:00Z</dcterms:created>
  <dcterms:modified xsi:type="dcterms:W3CDTF">2023-04-07T08:01:00Z</dcterms:modified>
  <cp:category>programming;computer programming;software development;web development</cp:category>
</cp:coreProperties>
</file>